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4EA13" w14:textId="77777777" w:rsidR="009009C2" w:rsidRPr="00CB375C" w:rsidRDefault="009009C2" w:rsidP="009009C2">
      <w:pPr>
        <w:rPr>
          <w:rFonts w:ascii="Roboto" w:hAnsi="Roboto"/>
          <w:b/>
          <w:bCs/>
          <w:color w:val="404040" w:themeColor="text1" w:themeTint="BF"/>
          <w:sz w:val="28"/>
          <w:szCs w:val="28"/>
        </w:rPr>
      </w:pPr>
    </w:p>
    <w:p w14:paraId="0701356D" w14:textId="752BE89E" w:rsidR="009009C2" w:rsidRPr="00CB375C" w:rsidRDefault="00D27B88" w:rsidP="00195647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 w:rsidRPr="00CB375C">
        <w:rPr>
          <w:rFonts w:ascii="Roboto" w:hAnsi="Roboto"/>
          <w:b/>
          <w:bCs/>
          <w:color w:val="FF3399"/>
          <w:sz w:val="52"/>
          <w:szCs w:val="52"/>
        </w:rPr>
        <w:t>Progress Notes</w:t>
      </w:r>
    </w:p>
    <w:p w14:paraId="229CC3F7" w14:textId="4F8226B5" w:rsidR="00830991" w:rsidRPr="00CB375C" w:rsidRDefault="00D27B88" w:rsidP="00353D5A">
      <w:pPr>
        <w:tabs>
          <w:tab w:val="left" w:pos="180"/>
        </w:tabs>
        <w:spacing w:before="320" w:after="120" w:line="276" w:lineRule="auto"/>
        <w:ind w:right="28"/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</w:pPr>
      <w:r w:rsidRPr="00CB375C"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  <w:t>Client Information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CB375C" w:rsidRPr="00CB375C" w14:paraId="7DBAFF55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73169AA4" w14:textId="21993ED8" w:rsidR="00830991" w:rsidRPr="00CB375C" w:rsidRDefault="00D27B88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 xml:space="preserve">Name </w:t>
            </w:r>
          </w:p>
        </w:tc>
        <w:tc>
          <w:tcPr>
            <w:tcW w:w="6681" w:type="dxa"/>
            <w:shd w:val="clear" w:color="auto" w:fill="auto"/>
          </w:tcPr>
          <w:p w14:paraId="45378375" w14:textId="77777777" w:rsidR="00830991" w:rsidRPr="00CB375C" w:rsidRDefault="00830991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B375C" w:rsidRPr="00CB375C" w14:paraId="0907AA49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09E26C4C" w14:textId="2467A0E0" w:rsidR="00830991" w:rsidRPr="00CB375C" w:rsidRDefault="00786E23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Address</w:t>
            </w:r>
          </w:p>
        </w:tc>
        <w:tc>
          <w:tcPr>
            <w:tcW w:w="6681" w:type="dxa"/>
            <w:shd w:val="clear" w:color="auto" w:fill="auto"/>
          </w:tcPr>
          <w:p w14:paraId="4E61625F" w14:textId="77777777" w:rsidR="00830991" w:rsidRPr="00CB375C" w:rsidRDefault="00830991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3261" w:rsidRPr="00CB375C" w14:paraId="4BA24450" w14:textId="77777777" w:rsidTr="00195647">
        <w:trPr>
          <w:jc w:val="center"/>
        </w:trPr>
        <w:tc>
          <w:tcPr>
            <w:tcW w:w="2335" w:type="dxa"/>
            <w:shd w:val="clear" w:color="auto" w:fill="FFE1F0"/>
          </w:tcPr>
          <w:p w14:paraId="4FB64203" w14:textId="76DAE1BA" w:rsidR="00DB3261" w:rsidRPr="00CB375C" w:rsidRDefault="00756885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Record</w:t>
            </w:r>
            <w:r w:rsidR="00DB3261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 xml:space="preserve"> completed by</w:t>
            </w:r>
            <w:r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6681" w:type="dxa"/>
            <w:shd w:val="clear" w:color="auto" w:fill="auto"/>
          </w:tcPr>
          <w:p w14:paraId="1E0F4A4E" w14:textId="30AACB11" w:rsidR="00DB3261" w:rsidRPr="00CB375C" w:rsidRDefault="00756885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2B1C5C6" w14:textId="77777777" w:rsidR="00830991" w:rsidRPr="00CB375C" w:rsidRDefault="00830991" w:rsidP="00353D5A">
      <w:pPr>
        <w:spacing w:after="0"/>
        <w:ind w:right="28"/>
        <w:jc w:val="center"/>
        <w:rPr>
          <w:rFonts w:ascii="Roboto" w:hAnsi="Roboto" w:cstheme="minorHAnsi"/>
          <w:color w:val="404040" w:themeColor="text1" w:themeTint="BF"/>
          <w:sz w:val="20"/>
        </w:rPr>
      </w:pPr>
    </w:p>
    <w:tbl>
      <w:tblPr>
        <w:tblStyle w:val="TableGrid"/>
        <w:tblW w:w="0" w:type="auto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120"/>
        <w:gridCol w:w="3937"/>
        <w:gridCol w:w="3938"/>
      </w:tblGrid>
      <w:tr w:rsidR="00D5410C" w:rsidRPr="00CB375C" w14:paraId="36545EEA" w14:textId="77777777" w:rsidTr="00D5410C">
        <w:trPr>
          <w:trHeight w:val="444"/>
        </w:trPr>
        <w:tc>
          <w:tcPr>
            <w:tcW w:w="1120" w:type="dxa"/>
            <w:shd w:val="clear" w:color="auto" w:fill="FFE1F0"/>
            <w:vAlign w:val="center"/>
          </w:tcPr>
          <w:p w14:paraId="28BF605B" w14:textId="03CC8EBC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jc w:val="center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3937" w:type="dxa"/>
            <w:shd w:val="clear" w:color="auto" w:fill="FFE1F0"/>
          </w:tcPr>
          <w:p w14:paraId="50E05807" w14:textId="22A26B6A" w:rsidR="00D5410C" w:rsidRPr="00CB375C" w:rsidRDefault="00EF5A10" w:rsidP="00353D5A">
            <w:pPr>
              <w:tabs>
                <w:tab w:val="left" w:pos="180"/>
              </w:tabs>
              <w:ind w:left="0" w:right="28" w:firstLine="0"/>
              <w:jc w:val="center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Remarks</w:t>
            </w:r>
          </w:p>
        </w:tc>
        <w:tc>
          <w:tcPr>
            <w:tcW w:w="3938" w:type="dxa"/>
            <w:shd w:val="clear" w:color="auto" w:fill="FFE1F0"/>
          </w:tcPr>
          <w:p w14:paraId="499DDDA2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jc w:val="center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Action point</w:t>
            </w:r>
          </w:p>
        </w:tc>
      </w:tr>
      <w:tr w:rsidR="00D5410C" w:rsidRPr="00CB375C" w14:paraId="0EFC10C0" w14:textId="77777777" w:rsidTr="00D5410C">
        <w:trPr>
          <w:trHeight w:val="1930"/>
        </w:trPr>
        <w:tc>
          <w:tcPr>
            <w:tcW w:w="1120" w:type="dxa"/>
            <w:shd w:val="clear" w:color="auto" w:fill="auto"/>
          </w:tcPr>
          <w:p w14:paraId="5DCA017C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9A7E104" w14:textId="40C0D7CD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(Date of </w:t>
            </w:r>
            <w:r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reporting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3937" w:type="dxa"/>
            <w:shd w:val="clear" w:color="auto" w:fill="auto"/>
          </w:tcPr>
          <w:p w14:paraId="287030AB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307DE45" w14:textId="49E6CAC9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(</w:t>
            </w:r>
            <w:r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C</w:t>
            </w:r>
            <w:r w:rsidRPr="001138E2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hanges in the client's physical and psychological condition and wellbeing, </w:t>
            </w:r>
            <w:r w:rsidR="00C95193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indications that </w:t>
            </w:r>
            <w:r w:rsidR="0076599F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physical situation is affecting their wellbeing</w:t>
            </w:r>
            <w:r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)</w:t>
            </w:r>
          </w:p>
        </w:tc>
        <w:tc>
          <w:tcPr>
            <w:tcW w:w="3938" w:type="dxa"/>
          </w:tcPr>
          <w:p w14:paraId="0FE6E838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867563B" w14:textId="01FED5D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(What </w:t>
            </w:r>
            <w:r w:rsidR="00D21427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actions are recommended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?</w:t>
            </w:r>
            <w:r w:rsidR="0076599F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7BB4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Medical responses or interventions needed? </w:t>
            </w:r>
            <w:r w:rsidR="0076599F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Need for referral to other services</w:t>
            </w:r>
            <w:r w:rsidR="00333466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 xml:space="preserve"> for situations outside job scope</w:t>
            </w:r>
            <w:r w:rsidR="0076599F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?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)</w:t>
            </w:r>
          </w:p>
        </w:tc>
      </w:tr>
      <w:tr w:rsidR="00D5410C" w:rsidRPr="00CB375C" w14:paraId="7C060505" w14:textId="77777777" w:rsidTr="00D5410C">
        <w:trPr>
          <w:trHeight w:val="1930"/>
        </w:trPr>
        <w:tc>
          <w:tcPr>
            <w:tcW w:w="1120" w:type="dxa"/>
            <w:shd w:val="clear" w:color="auto" w:fill="auto"/>
          </w:tcPr>
          <w:p w14:paraId="771B57E9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7" w:type="dxa"/>
            <w:shd w:val="clear" w:color="auto" w:fill="auto"/>
          </w:tcPr>
          <w:p w14:paraId="6F086E64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8" w:type="dxa"/>
          </w:tcPr>
          <w:p w14:paraId="317FF022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5410C" w:rsidRPr="00CB375C" w14:paraId="0DB27D62" w14:textId="77777777" w:rsidTr="00D5410C">
        <w:trPr>
          <w:trHeight w:val="1930"/>
        </w:trPr>
        <w:tc>
          <w:tcPr>
            <w:tcW w:w="1120" w:type="dxa"/>
            <w:shd w:val="clear" w:color="auto" w:fill="auto"/>
          </w:tcPr>
          <w:p w14:paraId="0DFB9BA9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7" w:type="dxa"/>
            <w:shd w:val="clear" w:color="auto" w:fill="auto"/>
          </w:tcPr>
          <w:p w14:paraId="088F6C34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8" w:type="dxa"/>
          </w:tcPr>
          <w:p w14:paraId="0136B726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5410C" w:rsidRPr="00CB375C" w14:paraId="71C1007F" w14:textId="77777777" w:rsidTr="00D5410C">
        <w:trPr>
          <w:trHeight w:val="1930"/>
        </w:trPr>
        <w:tc>
          <w:tcPr>
            <w:tcW w:w="1120" w:type="dxa"/>
            <w:shd w:val="clear" w:color="auto" w:fill="auto"/>
          </w:tcPr>
          <w:p w14:paraId="1380E239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7" w:type="dxa"/>
            <w:shd w:val="clear" w:color="auto" w:fill="auto"/>
          </w:tcPr>
          <w:p w14:paraId="527356B9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3938" w:type="dxa"/>
          </w:tcPr>
          <w:p w14:paraId="2DD2C745" w14:textId="77777777" w:rsidR="00D5410C" w:rsidRPr="00CB375C" w:rsidRDefault="00D5410C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3B52BF2" w14:textId="77777777" w:rsidR="00B648CA" w:rsidRPr="00CB375C" w:rsidRDefault="00B648CA" w:rsidP="00353D5A">
      <w:pPr>
        <w:ind w:right="28"/>
        <w:rPr>
          <w:rFonts w:ascii="Roboto" w:hAnsi="Roboto" w:cs="Arial"/>
          <w:color w:val="404040" w:themeColor="text1" w:themeTint="BF"/>
          <w:sz w:val="20"/>
          <w:szCs w:val="20"/>
        </w:rPr>
      </w:pPr>
      <w:r w:rsidRPr="00CB375C">
        <w:rPr>
          <w:rFonts w:ascii="Roboto" w:hAnsi="Roboto" w:cs="Arial"/>
          <w:color w:val="404040" w:themeColor="text1" w:themeTint="BF"/>
          <w:sz w:val="20"/>
          <w:szCs w:val="20"/>
        </w:rPr>
        <w:br w:type="page"/>
      </w:r>
    </w:p>
    <w:p w14:paraId="410D76E5" w14:textId="6ECC7DEA" w:rsidR="00B648CA" w:rsidRPr="00CB375C" w:rsidRDefault="00FA6600" w:rsidP="00353D5A">
      <w:pPr>
        <w:tabs>
          <w:tab w:val="left" w:pos="180"/>
        </w:tabs>
        <w:spacing w:before="320" w:after="120" w:line="276" w:lineRule="auto"/>
        <w:ind w:right="28"/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</w:pPr>
      <w:r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  <w:lastRenderedPageBreak/>
        <w:t>Referral</w:t>
      </w:r>
      <w:r w:rsidR="00DB3261">
        <w:rPr>
          <w:rFonts w:ascii="Roboto" w:hAnsi="Roboto" w:cs="Arial"/>
          <w:b/>
          <w:bCs/>
          <w:color w:val="404040" w:themeColor="text1" w:themeTint="BF"/>
          <w:sz w:val="20"/>
          <w:szCs w:val="20"/>
        </w:rPr>
        <w:t xml:space="preserve"> Information</w:t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122"/>
        <w:gridCol w:w="6894"/>
      </w:tblGrid>
      <w:tr w:rsidR="00CB375C" w:rsidRPr="00CB375C" w14:paraId="2427CC01" w14:textId="77777777" w:rsidTr="00CB375C">
        <w:trPr>
          <w:trHeight w:val="70"/>
          <w:jc w:val="center"/>
        </w:trPr>
        <w:tc>
          <w:tcPr>
            <w:tcW w:w="5000" w:type="pct"/>
            <w:gridSpan w:val="2"/>
            <w:shd w:val="clear" w:color="auto" w:fill="FFE1F0"/>
          </w:tcPr>
          <w:p w14:paraId="4318A968" w14:textId="77777777" w:rsidR="00B648CA" w:rsidRPr="00CB375C" w:rsidRDefault="00B648CA" w:rsidP="00353D5A">
            <w:pPr>
              <w:tabs>
                <w:tab w:val="left" w:pos="180"/>
              </w:tabs>
              <w:ind w:right="28"/>
              <w:jc w:val="center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Other services needed</w:t>
            </w:r>
          </w:p>
        </w:tc>
      </w:tr>
      <w:tr w:rsidR="00CB375C" w:rsidRPr="00CB375C" w14:paraId="60D59363" w14:textId="77777777" w:rsidTr="00CB375C">
        <w:trPr>
          <w:trHeight w:val="70"/>
          <w:jc w:val="center"/>
        </w:trPr>
        <w:tc>
          <w:tcPr>
            <w:tcW w:w="1177" w:type="pct"/>
            <w:shd w:val="clear" w:color="auto" w:fill="FFE1F0"/>
          </w:tcPr>
          <w:p w14:paraId="25CA184F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Referred services:</w:t>
            </w:r>
          </w:p>
        </w:tc>
        <w:tc>
          <w:tcPr>
            <w:tcW w:w="3823" w:type="pct"/>
            <w:shd w:val="clear" w:color="auto" w:fill="auto"/>
          </w:tcPr>
          <w:p w14:paraId="55134F49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B375C" w:rsidRPr="00CB375C" w14:paraId="70C0AA15" w14:textId="77777777" w:rsidTr="00CB375C">
        <w:trPr>
          <w:trHeight w:val="1600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7C841E12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38281F6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(What are these services needed?)</w:t>
            </w:r>
          </w:p>
        </w:tc>
      </w:tr>
      <w:tr w:rsidR="00CB375C" w:rsidRPr="00CB375C" w14:paraId="52BD4D9B" w14:textId="77777777" w:rsidTr="00CB375C">
        <w:trPr>
          <w:trHeight w:val="1600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2A49E13D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6F52B381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(How can the referred services help the client)</w:t>
            </w:r>
          </w:p>
        </w:tc>
      </w:tr>
    </w:tbl>
    <w:p w14:paraId="435702F5" w14:textId="77777777" w:rsidR="00B648CA" w:rsidRPr="00CB375C" w:rsidRDefault="00B648CA" w:rsidP="00353D5A">
      <w:pPr>
        <w:spacing w:after="0"/>
        <w:ind w:right="28"/>
        <w:jc w:val="center"/>
        <w:rPr>
          <w:rFonts w:ascii="Roboto" w:hAnsi="Roboto" w:cstheme="minorHAnsi"/>
          <w:color w:val="404040" w:themeColor="text1" w:themeTint="BF"/>
          <w:sz w:val="20"/>
        </w:rPr>
      </w:pP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CB375C" w:rsidRPr="00CB375C" w14:paraId="06ED91D8" w14:textId="77777777" w:rsidTr="00CB375C">
        <w:trPr>
          <w:jc w:val="center"/>
        </w:trPr>
        <w:tc>
          <w:tcPr>
            <w:tcW w:w="1372" w:type="pct"/>
            <w:shd w:val="clear" w:color="auto" w:fill="FFE1F0"/>
          </w:tcPr>
          <w:p w14:paraId="7C194E10" w14:textId="36077424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  <w:t>Signature:</w:t>
            </w:r>
          </w:p>
        </w:tc>
        <w:tc>
          <w:tcPr>
            <w:tcW w:w="3628" w:type="pct"/>
            <w:shd w:val="clear" w:color="auto" w:fill="auto"/>
          </w:tcPr>
          <w:p w14:paraId="71D4AC94" w14:textId="77777777" w:rsidR="00B648CA" w:rsidRPr="00CB375C" w:rsidRDefault="00B648CA" w:rsidP="00353D5A">
            <w:pPr>
              <w:tabs>
                <w:tab w:val="left" w:pos="180"/>
              </w:tabs>
              <w:ind w:left="0" w:right="28" w:firstLine="0"/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pP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CB375C">
              <w:rPr>
                <w:rFonts w:ascii="Roboto" w:hAnsi="Roboto"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300CA7B" w14:textId="77777777" w:rsidR="00B648CA" w:rsidRPr="00CB375C" w:rsidRDefault="00B648CA" w:rsidP="00B648CA">
      <w:pPr>
        <w:spacing w:before="120" w:after="120"/>
        <w:jc w:val="center"/>
        <w:rPr>
          <w:rFonts w:ascii="Roboto" w:hAnsi="Roboto" w:cstheme="minorHAnsi"/>
          <w:color w:val="404040" w:themeColor="text1" w:themeTint="BF"/>
          <w:sz w:val="20"/>
        </w:rPr>
      </w:pPr>
    </w:p>
    <w:p w14:paraId="2EDE1426" w14:textId="16966DA2" w:rsidR="00162649" w:rsidRPr="00CB375C" w:rsidRDefault="00830991" w:rsidP="00B648CA">
      <w:pPr>
        <w:spacing w:before="120" w:after="120"/>
        <w:jc w:val="center"/>
        <w:rPr>
          <w:rFonts w:ascii="Roboto" w:hAnsi="Roboto"/>
          <w:i/>
          <w:iCs/>
          <w:color w:val="A6A6A6" w:themeColor="background1" w:themeShade="A6"/>
          <w:lang w:val="en-US"/>
        </w:rPr>
      </w:pPr>
      <w:r w:rsidRPr="00CB375C">
        <w:rPr>
          <w:rFonts w:ascii="Roboto" w:hAnsi="Roboto" w:cstheme="minorHAnsi"/>
          <w:color w:val="A6A6A6" w:themeColor="background1" w:themeShade="A6"/>
          <w:sz w:val="20"/>
        </w:rPr>
        <w:t xml:space="preserve">End of </w:t>
      </w:r>
      <w:r w:rsidR="00B648CA" w:rsidRPr="00CB375C">
        <w:rPr>
          <w:rFonts w:ascii="Roboto" w:hAnsi="Roboto" w:cstheme="minorHAnsi"/>
          <w:color w:val="A6A6A6" w:themeColor="background1" w:themeShade="A6"/>
          <w:sz w:val="20"/>
        </w:rPr>
        <w:t>Progress Notes Template</w:t>
      </w:r>
    </w:p>
    <w:sectPr w:rsidR="00162649" w:rsidRPr="00CB375C" w:rsidSect="00BF19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0E3C3" w14:textId="77777777" w:rsidR="00B475E2" w:rsidRDefault="00B475E2" w:rsidP="009009C2">
      <w:pPr>
        <w:spacing w:after="0" w:line="240" w:lineRule="auto"/>
      </w:pPr>
      <w:r>
        <w:separator/>
      </w:r>
    </w:p>
  </w:endnote>
  <w:endnote w:type="continuationSeparator" w:id="0">
    <w:p w14:paraId="3AD439CF" w14:textId="77777777" w:rsidR="00B475E2" w:rsidRDefault="00B475E2" w:rsidP="009009C2">
      <w:pPr>
        <w:spacing w:after="0" w:line="240" w:lineRule="auto"/>
      </w:pPr>
      <w:r>
        <w:continuationSeparator/>
      </w:r>
    </w:p>
  </w:endnote>
  <w:endnote w:type="continuationNotice" w:id="1">
    <w:p w14:paraId="5F363EB0" w14:textId="77777777" w:rsidR="00B475E2" w:rsidRDefault="00B475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4D61" w14:textId="7C79272B" w:rsidR="00532254" w:rsidRPr="002872AA" w:rsidRDefault="00BF1983" w:rsidP="005322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rogress Notes Template</w:t>
    </w:r>
    <w:r w:rsidR="009A170D" w:rsidRPr="002872AA">
      <w:rPr>
        <w:color w:val="808080" w:themeColor="background1" w:themeShade="80"/>
        <w:sz w:val="18"/>
      </w:rPr>
      <w:tab/>
    </w:r>
    <w:r w:rsidR="003B2001" w:rsidRPr="003B2001">
      <w:rPr>
        <w:color w:val="808080" w:themeColor="background1" w:themeShade="80"/>
        <w:sz w:val="18"/>
      </w:rPr>
      <w:t>Version 1.1 Produced on 1st Nov 2023</w:t>
    </w:r>
  </w:p>
  <w:p w14:paraId="5E73612C" w14:textId="580F5BCC" w:rsidR="008B2A75" w:rsidRPr="008B2A75" w:rsidRDefault="009A170D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3B2001" w:rsidRPr="000055D1">
      <w:rPr>
        <w:rFonts w:cstheme="minorHAnsi"/>
        <w:noProof/>
        <w:color w:val="808080" w:themeColor="background1" w:themeShade="80"/>
        <w:sz w:val="18"/>
      </w:rPr>
      <w:t>©</w:t>
    </w:r>
    <w:r w:rsidR="003B2001" w:rsidRPr="000055D1">
      <w:rPr>
        <w:noProof/>
        <w:color w:val="808080" w:themeColor="background1" w:themeShade="80"/>
        <w:sz w:val="18"/>
      </w:rPr>
      <w:t xml:space="preserve"> </w:t>
    </w:r>
    <w:r w:rsidR="003B200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2BD25" w14:textId="27FB3FDC" w:rsidR="00806228" w:rsidRPr="002872AA" w:rsidRDefault="00CB375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rogress Notes Template</w:t>
    </w:r>
    <w:r w:rsidR="009A170D" w:rsidRPr="002872AA">
      <w:rPr>
        <w:color w:val="808080" w:themeColor="background1" w:themeShade="80"/>
        <w:sz w:val="18"/>
      </w:rPr>
      <w:tab/>
      <w:t xml:space="preserve">Version </w:t>
    </w:r>
    <w:r w:rsidR="009A170D">
      <w:rPr>
        <w:color w:val="808080" w:themeColor="background1" w:themeShade="80"/>
        <w:sz w:val="18"/>
      </w:rPr>
      <w:t>1.0</w:t>
    </w:r>
    <w:r w:rsidR="009A170D" w:rsidRPr="002872AA">
      <w:rPr>
        <w:color w:val="808080" w:themeColor="background1" w:themeShade="80"/>
        <w:sz w:val="18"/>
      </w:rPr>
      <w:t xml:space="preserve"> Produced </w:t>
    </w:r>
    <w:r w:rsidR="009A170D">
      <w:rPr>
        <w:color w:val="808080" w:themeColor="background1" w:themeShade="80"/>
        <w:sz w:val="18"/>
      </w:rPr>
      <w:t>31 March 2022</w:t>
    </w:r>
  </w:p>
  <w:p w14:paraId="031EF5C8" w14:textId="29FB6AFF" w:rsidR="00806228" w:rsidRPr="00806228" w:rsidRDefault="00BF1983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  <w:r w:rsidR="009A170D" w:rsidRPr="002872AA">
      <w:rPr>
        <w:noProof/>
        <w:color w:val="808080" w:themeColor="background1" w:themeShade="80"/>
        <w:sz w:val="18"/>
      </w:rPr>
      <w:tab/>
    </w: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3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66C18" w14:textId="7FD17003" w:rsidR="009009C2" w:rsidRPr="002872AA" w:rsidRDefault="00CB375C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Progress Notes Template</w:t>
    </w:r>
    <w:r w:rsidR="009009C2" w:rsidRPr="002872AA">
      <w:rPr>
        <w:color w:val="808080" w:themeColor="background1" w:themeShade="80"/>
        <w:sz w:val="18"/>
      </w:rPr>
      <w:tab/>
    </w:r>
    <w:r w:rsidR="003B2001" w:rsidRPr="003B2001">
      <w:rPr>
        <w:color w:val="808080" w:themeColor="background1" w:themeShade="80"/>
        <w:sz w:val="18"/>
      </w:rPr>
      <w:t>Version 1.1 Produced on 1st Nov 2023</w:t>
    </w:r>
  </w:p>
  <w:p w14:paraId="646D4E1D" w14:textId="7C2D78F8" w:rsidR="00DC2C8B" w:rsidRPr="009009C2" w:rsidRDefault="003B2001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9009C2" w:rsidRPr="002872AA">
      <w:rPr>
        <w:noProof/>
        <w:color w:val="808080" w:themeColor="background1" w:themeShade="80"/>
        <w:sz w:val="18"/>
      </w:rPr>
      <w:tab/>
    </w:r>
    <w:r w:rsidR="009009C2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009C2" w:rsidRPr="002872AA">
          <w:rPr>
            <w:color w:val="808080" w:themeColor="background1" w:themeShade="80"/>
            <w:sz w:val="18"/>
          </w:rPr>
          <w:fldChar w:fldCharType="begin"/>
        </w:r>
        <w:r w:rsidR="009009C2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9009C2" w:rsidRPr="002872AA">
          <w:rPr>
            <w:color w:val="808080" w:themeColor="background1" w:themeShade="80"/>
            <w:sz w:val="18"/>
          </w:rPr>
          <w:fldChar w:fldCharType="separate"/>
        </w:r>
        <w:r w:rsidR="009009C2">
          <w:rPr>
            <w:color w:val="808080" w:themeColor="background1" w:themeShade="80"/>
            <w:sz w:val="18"/>
          </w:rPr>
          <w:t>2</w:t>
        </w:r>
        <w:r w:rsidR="009009C2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6C66" w14:textId="77777777" w:rsidR="00B475E2" w:rsidRDefault="00B475E2" w:rsidP="009009C2">
      <w:pPr>
        <w:spacing w:after="0" w:line="240" w:lineRule="auto"/>
      </w:pPr>
      <w:r>
        <w:separator/>
      </w:r>
    </w:p>
  </w:footnote>
  <w:footnote w:type="continuationSeparator" w:id="0">
    <w:p w14:paraId="686749E5" w14:textId="77777777" w:rsidR="00B475E2" w:rsidRDefault="00B475E2" w:rsidP="009009C2">
      <w:pPr>
        <w:spacing w:after="0" w:line="240" w:lineRule="auto"/>
      </w:pPr>
      <w:r>
        <w:continuationSeparator/>
      </w:r>
    </w:p>
  </w:footnote>
  <w:footnote w:type="continuationNotice" w:id="1">
    <w:p w14:paraId="316F7C74" w14:textId="77777777" w:rsidR="00B475E2" w:rsidRDefault="00B475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51E33" w14:textId="77777777" w:rsidR="00FD5953" w:rsidRDefault="00FD59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2F8" w14:textId="100E39B6" w:rsidR="00B8112D" w:rsidRDefault="00B475E2" w:rsidP="00193CE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8A929" w14:textId="4C762CBD" w:rsidR="00DC2C8B" w:rsidRDefault="009009C2" w:rsidP="009009C2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6C9F1A09" wp14:editId="16B82F7C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sDA0MjO0sDSwNDNW0lEKTi0uzszPAykwrQUAix5AdiwAAAA="/>
  </w:docVars>
  <w:rsids>
    <w:rsidRoot w:val="009009C2"/>
    <w:rsid w:val="00037BB4"/>
    <w:rsid w:val="000602C4"/>
    <w:rsid w:val="00111D78"/>
    <w:rsid w:val="001138E2"/>
    <w:rsid w:val="00124739"/>
    <w:rsid w:val="00162649"/>
    <w:rsid w:val="00195647"/>
    <w:rsid w:val="00333466"/>
    <w:rsid w:val="00353D5A"/>
    <w:rsid w:val="003637DD"/>
    <w:rsid w:val="003B2001"/>
    <w:rsid w:val="00422AB0"/>
    <w:rsid w:val="004412CE"/>
    <w:rsid w:val="004D0673"/>
    <w:rsid w:val="00642ED0"/>
    <w:rsid w:val="00664B38"/>
    <w:rsid w:val="00666B6C"/>
    <w:rsid w:val="00696130"/>
    <w:rsid w:val="006D01C1"/>
    <w:rsid w:val="00701498"/>
    <w:rsid w:val="00756885"/>
    <w:rsid w:val="0076599F"/>
    <w:rsid w:val="00786E23"/>
    <w:rsid w:val="00830991"/>
    <w:rsid w:val="00846BC3"/>
    <w:rsid w:val="009009C2"/>
    <w:rsid w:val="0093050C"/>
    <w:rsid w:val="00983FB3"/>
    <w:rsid w:val="009A170D"/>
    <w:rsid w:val="00B475E2"/>
    <w:rsid w:val="00B648CA"/>
    <w:rsid w:val="00B86752"/>
    <w:rsid w:val="00BD152D"/>
    <w:rsid w:val="00BF1983"/>
    <w:rsid w:val="00C95193"/>
    <w:rsid w:val="00CB375C"/>
    <w:rsid w:val="00D21427"/>
    <w:rsid w:val="00D27B88"/>
    <w:rsid w:val="00D5410C"/>
    <w:rsid w:val="00DB3261"/>
    <w:rsid w:val="00E42283"/>
    <w:rsid w:val="00E56896"/>
    <w:rsid w:val="00E91830"/>
    <w:rsid w:val="00EF5A10"/>
    <w:rsid w:val="00F249C1"/>
    <w:rsid w:val="00FA6600"/>
    <w:rsid w:val="00FD5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587920"/>
  <w15:chartTrackingRefBased/>
  <w15:docId w15:val="{1F1D6CE0-5858-4E50-8FCF-70511D53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9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9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9009C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C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C2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3ED876-FCF7-4186-BA75-FFF7453399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273CCC-2B7B-445C-842E-FEC2CE40D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99</Words>
  <Characters>603</Characters>
  <Application>Microsoft Office Word</Application>
  <DocSecurity>0</DocSecurity>
  <Lines>5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4</cp:revision>
  <dcterms:created xsi:type="dcterms:W3CDTF">2022-03-20T00:04:00Z</dcterms:created>
  <dcterms:modified xsi:type="dcterms:W3CDTF">2023-12-07T05:1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6175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39f3f4900a6594843cde62d5301ae77b88ca84eb7addbd0dc4ad39d52d3ec49a</vt:lpwstr>
  </property>
</Properties>
</file>